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p>
    <w:bookmarkStart w:id="20" w:name="cover-letter"/>
    <w:p>
      <w:pPr>
        <w:pStyle w:val="Heading2"/>
      </w:pPr>
      <w:r>
        <w:t xml:space="preserve">Cover Letter</w:t>
      </w:r>
    </w:p>
    <w:p>
      <w:pPr>
        <w:pStyle w:val="FirstParagraph"/>
      </w:pPr>
      <w:r>
        <w:t xml:space="preserve">Dear [Hiring Manager's Name],</w:t>
      </w:r>
      <w:r>
        <w:br/>
      </w:r>
      <w:r>
        <w:br/>
      </w:r>
    </w:p>
    <w:p>
      <w:pPr>
        <w:pStyle w:val="BodyText"/>
      </w:pPr>
      <w:r>
        <w:t xml:space="preserve">I am writing this Cover Letter to express my sincere interest in the Midwife position at [Organization Name] in Myanmar Yangon. As a dedicated and passionate midwife with [X years] of experience in maternal and neonatal care, I am eager to contribute my expertise, compassion, and cultural sensitivity to support the health and well-being of women and newborns in this dynamic region. My commitment to holistic care, combined with a deep understanding of the unique healthcare challenges faced by communities in Myanmar Yangon, makes me an ideal candidate for this role.</w:t>
      </w:r>
    </w:p>
    <w:p>
      <w:pPr>
        <w:pStyle w:val="BodyText"/>
      </w:pPr>
      <w:r>
        <w:t xml:space="preserve">As a Midwife, I have always believed that every woman deserves dignified, respectful, and evidence-based care during one of the most transformative periods of her life. Over the years, I have worked in diverse healthcare settings, including hospitals, clinics, and community health programs across [insert relevant locations]. These experiences have equipped me with a comprehensive skill set in prenatal care, labor support, postnatal care, and newborn health management. My ability to provide culturally competent care has been particularly valuable in regions where language barriers and socioeconomic disparities can impact healthcare access. In Myanmar Yangon, where the population is growing rapidly and healthcare demands are evolving, my background aligns perfectly with the need for skilled professionals who can bridge gaps between modern medical practices and local traditions.</w:t>
      </w:r>
    </w:p>
    <w:p>
      <w:pPr>
        <w:pStyle w:val="BodyText"/>
      </w:pPr>
      <w:r>
        <w:t xml:space="preserve">The importance of a Midwife’s role in Myanmar Yangon cannot be overstated. This bustling city, while a hub of economic activity, also faces significant challenges in ensuring equitable maternal healthcare. Limited access to specialized services, uneven distribution of resources, and the need for education on reproductive health are critical issues that require dedicated professionals like myself. My experience working with underserved communities has taught me the value of adaptability and empathy—qualities I believe are essential for thriving in this environment. For instance, during my time in [previous location], I collaborated with local leaders to develop educational workshops on prenatal nutrition and safe childbirth practices, which led to a measurable increase in community engagement and improved health outcomes. I am confident that similar initiatives can make a meaningful difference in Myanmar Yangon.</w:t>
      </w:r>
    </w:p>
    <w:p>
      <w:pPr>
        <w:pStyle w:val="BodyText"/>
      </w:pPr>
      <w:r>
        <w:t xml:space="preserve">What sets me apart as a Midwife is my unwavering commitment to patient-centered care. I approach each individual with respect, ensuring they feel heard and supported throughout their journey. My ability to communicate effectively across cultural and linguistic boundaries has allowed me to build trust with diverse populations. In Myanmar Yangon, where families often rely on traditional practices alongside modern medicine, I aim to act as a bridge between these two worlds. For example, I have previously worked with midwives in [previous location] to integrate culturally sensitive practices into standard care protocols, which not only improved patient satisfaction but also fostered stronger community ties. This approach aligns perfectly with the values of [Organization Name], which I understand is dedicated to fostering inclusive and compassionate healthcare services.</w:t>
      </w:r>
    </w:p>
    <w:p>
      <w:pPr>
        <w:pStyle w:val="BodyText"/>
      </w:pPr>
      <w:r>
        <w:t xml:space="preserve">In addition to my clinical expertise, I bring a strong foundation in education and advocacy. As a Midwife, I believe that empowering women with knowledge is as crucial as providing medical care. In Myanmar Yangon, where misinformation about reproductive health can be prevalent, my ability to deliver clear, accessible information will be invaluable. I have led workshops on topics such as postpartum depression awareness and breastfeeding techniques, which have been well-received by participants. Furthermore, my proficiency in [mention any relevant skills or certifications] ensures that I can contribute immediately to the team while adhering to the highest standards of care.</w:t>
      </w:r>
    </w:p>
    <w:p>
      <w:pPr>
        <w:pStyle w:val="BodyText"/>
      </w:pPr>
      <w:r>
        <w:t xml:space="preserve">My decision to apply for this position is driven by a deep personal connection to the mission of [Organization Name]. I have followed your work in promoting maternal health in Myanmar Yangon and am inspired by your commitment to innovation and community engagement. The opportunity to contribute my skills in this vibrant city is both an honor and a privilege. I am particularly drawn to the chance to collaborate with a team that shares my passion for improving outcomes for mothers and newborns, especially in areas where resources are limited.</w:t>
      </w:r>
    </w:p>
    <w:p>
      <w:pPr>
        <w:pStyle w:val="BodyText"/>
      </w:pPr>
      <w:r>
        <w:t xml:space="preserve">As you review my application, I hope you will consider how my experience, values, and dedication align with the needs of your organization. I am eager to bring my expertise as a Midwife to Myanmar Yangon and contribute to the vital work of ensuring that every woman receives the care she deserves. Thank you for considering my application. I would be delighted to discuss how I can support [Organization Name]’s mission and make a lasting impact in this commun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dc:title>
  <dc:creator/>
  <cp:keywords/>
  <dcterms:created xsi:type="dcterms:W3CDTF">2026-07-23T07:15:22Z</dcterms:created>
  <dcterms:modified xsi:type="dcterms:W3CDTF">2026-07-23T07:15:22Z</dcterms:modified>
</cp:coreProperties>
</file>

<file path=docProps/custom.xml><?xml version="1.0" encoding="utf-8"?>
<Properties xmlns="http://schemas.openxmlformats.org/officeDocument/2006/custom-properties" xmlns:vt="http://schemas.openxmlformats.org/officeDocument/2006/docPropsVTypes"/>
</file>